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Spain</w:t>
      </w:r>
      <w:r>
        <w:t xml:space="preserve"> </w:t>
      </w:r>
      <w:r>
        <w:t xml:space="preserve">Madrid</w:t>
      </w:r>
    </w:p>
    <w:bookmarkStart w:id="20" w:name="X7addd433f8dc598dfeac0d3c17ce5320e226b2f"/>
    <w:p>
      <w:pPr>
        <w:pStyle w:val="Heading1"/>
      </w:pPr>
      <w:r>
        <w:t xml:space="preserve">Cover Letter for Radiologist Position in Spain Madrid</w:t>
      </w:r>
    </w:p>
    <w:p>
      <w:pPr>
        <w:pStyle w:val="FirstParagraph"/>
      </w:pPr>
      <w:r>
        <w:t xml:space="preserve">Dear [Hiring Manager's Name],</w:t>
      </w:r>
    </w:p>
    <w:p>
      <w:pPr>
        <w:pStyle w:val="BodyText"/>
      </w:pPr>
      <w:r>
        <w:t xml:space="preserve">I am writing to express my enthusiastic interest in the Radiologist position at [Hospital/Clinic Name] in Spain Madrid. As an experienced and dedicated medical professional with a strong background in diagnostic imaging and patient care, I am eager to contribute my expertise to your esteemed institution. My commitment to advancing medical diagnostics, combined with my deep respect for Spain’s rich healthcare traditions, aligns perfectly with the values of your organization. This opportunity in Spain Madrid represents a pivotal step in my career, and I am confident that my skills and passion for radiology will make me a valuable asset to your team.</w:t>
      </w:r>
    </w:p>
    <w:p>
      <w:pPr>
        <w:pStyle w:val="BodyText"/>
      </w:pPr>
      <w:r>
        <w:t xml:space="preserve">As a certified Radiologist with over [X years] of experience, I have developed a comprehensive understanding of medical imaging technologies, including X-ray, CT scans, MRI, and ultrasound. My work has focused on delivering accurate diagnoses while maintaining a patient-centered approach. In my previous role at [Previous Institution], I collaborated with multidisciplinary teams to ensure timely and precise interpretations of imaging studies, which directly contributed to improved patient outcomes. This experience has honed my ability to balance technical precision with empathy, ensuring that patients feel supported throughout their diagnostic journey.</w:t>
      </w:r>
    </w:p>
    <w:p>
      <w:pPr>
        <w:pStyle w:val="BodyText"/>
      </w:pPr>
      <w:r>
        <w:t xml:space="preserve">What sets me apart as a Radiologist is my dedication to continuous learning and innovation. I regularly attend professional development workshops and stay updated on advancements in radiological techniques, such as AI-driven imaging analytics and minimally invasive procedures. My ability to integrate these innovations into clinical practice has enabled me to enhance diagnostic efficiency while maintaining the highest standards of safety. For instance, during my tenure at [Previous Institution], I led a project to implement a new PACS (Picture Archiving and Communication System), which streamlined image management and reduced turnaround times for critical cases by 30%. This initiative not only improved operational workflows but also strengthened patient trust in our services.</w:t>
      </w:r>
    </w:p>
    <w:p>
      <w:pPr>
        <w:pStyle w:val="BodyText"/>
      </w:pPr>
      <w:r>
        <w:t xml:space="preserve">Spain Madrid, with its vibrant cultural heritage and cutting-edge medical facilities, presents an exciting opportunity to further my career. I am particularly drawn to the city’s commitment to excellence in healthcare and its emphasis on integrating advanced technologies into clinical practice. Madrid’s diverse population also offers a unique environment for a Radiologist to refine their skills across a wide range of cases, from routine diagnostics to complex interventional procedures. My fluency in Spanish, coupled with my ability to communicate effectively in English, allows me to connect with patients and colleagues from varied backgrounds, ensuring seamless collaboration and personalized care.</w:t>
      </w:r>
    </w:p>
    <w:p>
      <w:pPr>
        <w:pStyle w:val="BodyText"/>
      </w:pPr>
      <w:r>
        <w:t xml:space="preserve">One of the key reasons I am eager to join your team is the opportunity to contribute to Spain Madrid’s healthcare landscape. I have long admired the region’s proactive approach to medical research and its focus on holistic patient care. For example, institutions in Madrid have pioneered initiatives such as tele-radiology networks, which bridge gaps in access to specialized care. I am keen to bring my expertise in imaging diagnostics and quality assurance to support such efforts, ensuring that patients receive the highest level of service regardless of their location or condition.</w:t>
      </w:r>
    </w:p>
    <w:p>
      <w:pPr>
        <w:pStyle w:val="BodyText"/>
      </w:pPr>
      <w:r>
        <w:t xml:space="preserve">My professional philosophy is rooted in the belief that radiology is not just about interpreting images but also about advocating for patients’ health. I take pride in my ability to explain complex findings in clear, compassionate terms, empowering patients to make informed decisions about their treatment. This approach has earned me consistent feedback from colleagues and patients alike, with many describing me as a “trusted partner” in their healthcare journey. In Spain Madrid’s dynamic medical environment, I am confident that this philosophy will resonate deeply with both your team and the communities you serve.</w:t>
      </w:r>
    </w:p>
    <w:p>
      <w:pPr>
        <w:pStyle w:val="BodyText"/>
      </w:pPr>
      <w:r>
        <w:t xml:space="preserve">Furthermore, I am particularly interested in the opportunity to work within a culturally rich and diverse setting like Spain Madrid. The city’s blend of historical landmarks and modern medical advancements creates a unique backdrop for professional growth. I have followed recent developments in Madrid’s healthcare sector, including investments in digital infrastructure and collaborative research projects with European institutions. I am excited about the possibility of contributing to these initiatives while learning from the expertise of local professionals.</w:t>
      </w:r>
    </w:p>
    <w:p>
      <w:pPr>
        <w:pStyle w:val="BodyText"/>
      </w:pPr>
      <w:r>
        <w:t xml:space="preserve">Finally, I would like to express my sincere appreciation for considering my application. The Radiologist position at [Hospital/Clinic Name] represents a meaningful opportunity to merge my technical expertise with a passion for serving others in a location as dynamic and inspiring as Spain Madrid. I am eager to discuss how my experience, skills, and dedication align with your organization’s goals. Thank you for your time and consideration, and I look forward to the possibility of contributing to the continued success of your team.</w:t>
      </w:r>
    </w:p>
    <w:p>
      <w:pPr>
        <w:pStyle w:val="BodyText"/>
      </w:pPr>
      <w:r>
        <w:t xml:space="preserve">Sincerely,</w:t>
      </w:r>
      <w:r>
        <w:br/>
      </w:r>
      <w:r>
        <w:t xml:space="preserve">[Your Full Name]</w:t>
      </w:r>
      <w:r>
        <w:br/>
      </w:r>
      <w:r>
        <w:t xml:space="preserve">[Your Contact Information]</w:t>
      </w:r>
      <w:r>
        <w:br/>
      </w:r>
      <w:r>
        <w:t xml:space="preserve">[LinkedIn Profile or Professional Websi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Spain Madrid</dc:title>
  <dc:creator/>
  <dc:language>en</dc:language>
  <cp:keywords/>
  <dcterms:created xsi:type="dcterms:W3CDTF">2026-07-21T11:43:49Z</dcterms:created>
  <dcterms:modified xsi:type="dcterms:W3CDTF">2026-07-21T11:43:49Z</dcterms:modified>
</cp:coreProperties>
</file>

<file path=docProps/custom.xml><?xml version="1.0" encoding="utf-8"?>
<Properties xmlns="http://schemas.openxmlformats.org/officeDocument/2006/custom-properties" xmlns:vt="http://schemas.openxmlformats.org/officeDocument/2006/docPropsVTypes"/>
</file>